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896C2D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333B0F9A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462F6E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4812DE">
        <w:trPr>
          <w:trHeight w:val="841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7FAEE159" w:rsidR="0004192A" w:rsidRPr="0004192A" w:rsidRDefault="00B5778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3D099E19" w:rsidR="0004192A" w:rsidRPr="0004192A" w:rsidRDefault="003E50B0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ĞIZ VE DİŞ SAĞLIĞI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896C2D" w14:paraId="74095200" w14:textId="77777777" w:rsidTr="007A45A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04956140" w:rsidR="00896C2D" w:rsidRPr="001D462A" w:rsidRDefault="00896C2D" w:rsidP="007A45A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AF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71C096B5" w:rsidR="00896C2D" w:rsidRPr="001D462A" w:rsidRDefault="00896C2D" w:rsidP="000B105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Anatomi ve Fiz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0462A262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56FC2A32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22EB9A88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3940921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212F19E5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0D74C1AB" w:rsidR="00896C2D" w:rsidRPr="001D462A" w:rsidRDefault="003E50B0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96C2D" w14:paraId="61458416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3B1AF01" w14:textId="28222A65" w:rsidR="00896C2D" w:rsidRPr="001D462A" w:rsidRDefault="00896C2D" w:rsidP="007A45A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1</w:t>
            </w:r>
          </w:p>
        </w:tc>
        <w:tc>
          <w:tcPr>
            <w:tcW w:w="3473" w:type="dxa"/>
            <w:gridSpan w:val="2"/>
            <w:vAlign w:val="center"/>
          </w:tcPr>
          <w:p w14:paraId="22936CB1" w14:textId="41C1364A" w:rsidR="00896C2D" w:rsidRPr="001D462A" w:rsidRDefault="00896C2D" w:rsidP="000B105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emel Mikrobiyoloji</w:t>
            </w:r>
          </w:p>
        </w:tc>
        <w:tc>
          <w:tcPr>
            <w:tcW w:w="517" w:type="dxa"/>
            <w:gridSpan w:val="2"/>
            <w:vAlign w:val="center"/>
          </w:tcPr>
          <w:p w14:paraId="0CBD860A" w14:textId="2C4C874E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5DCBE8E6" w14:textId="0EEF8DAF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72B2B364" w14:textId="171B3DF4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4C98FC7D" w14:textId="0B248925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241B1650" w14:textId="13ADF935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784939D4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DS101</w:t>
            </w:r>
          </w:p>
        </w:tc>
      </w:tr>
      <w:tr w:rsidR="00896C2D" w14:paraId="4EBDEE61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30ED8148" w14:textId="143E128A" w:rsidR="00896C2D" w:rsidRPr="001D462A" w:rsidRDefault="00896C2D" w:rsidP="007A45A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3</w:t>
            </w:r>
          </w:p>
        </w:tc>
        <w:tc>
          <w:tcPr>
            <w:tcW w:w="3473" w:type="dxa"/>
            <w:gridSpan w:val="2"/>
            <w:vAlign w:val="center"/>
          </w:tcPr>
          <w:p w14:paraId="22856FC4" w14:textId="2C59F906" w:rsidR="00896C2D" w:rsidRPr="001D462A" w:rsidRDefault="00896C2D" w:rsidP="000B105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Hasta Bakım İlkeleri</w:t>
            </w:r>
          </w:p>
        </w:tc>
        <w:tc>
          <w:tcPr>
            <w:tcW w:w="517" w:type="dxa"/>
            <w:gridSpan w:val="2"/>
            <w:vAlign w:val="center"/>
          </w:tcPr>
          <w:p w14:paraId="741D660D" w14:textId="12B31A33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26E0F53D" w14:textId="7C00C0C9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F2CEA06" w14:textId="43F0C9F1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vAlign w:val="center"/>
          </w:tcPr>
          <w:p w14:paraId="191A98E3" w14:textId="07800430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vAlign w:val="center"/>
          </w:tcPr>
          <w:p w14:paraId="2C67F27D" w14:textId="552D4C8D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68B7AB8E" w:rsidR="00896C2D" w:rsidRPr="00896C2D" w:rsidRDefault="00896C2D" w:rsidP="00896C2D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96C2D" w14:paraId="295C37B8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1C09D68" w14:textId="0A3AF43F" w:rsidR="00896C2D" w:rsidRPr="001D462A" w:rsidRDefault="00896C2D" w:rsidP="007A45A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 w:rsidR="00B651DC"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473" w:type="dxa"/>
            <w:gridSpan w:val="2"/>
            <w:vAlign w:val="center"/>
          </w:tcPr>
          <w:p w14:paraId="25635CD3" w14:textId="0647DEA5" w:rsidR="00896C2D" w:rsidRPr="001D462A" w:rsidRDefault="00896C2D" w:rsidP="000B105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Genel Farmakoloji</w:t>
            </w:r>
          </w:p>
        </w:tc>
        <w:tc>
          <w:tcPr>
            <w:tcW w:w="517" w:type="dxa"/>
            <w:gridSpan w:val="2"/>
            <w:vAlign w:val="center"/>
          </w:tcPr>
          <w:p w14:paraId="6FECCD69" w14:textId="0E3516B8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A912F46" w14:textId="25B53BDB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5ECF93A1" w14:textId="34C5FE13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5C5F6359" w14:textId="2AB0FD9D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527341B2" w14:textId="62FE3A4A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3FD82AE5" w:rsidR="00896C2D" w:rsidRPr="00896C2D" w:rsidRDefault="00227360" w:rsidP="00896C2D">
            <w:pPr>
              <w:jc w:val="left"/>
              <w:rPr>
                <w:rFonts w:cs="Times New Roman"/>
                <w:sz w:val="28"/>
                <w:szCs w:val="28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DS119</w:t>
            </w:r>
          </w:p>
        </w:tc>
      </w:tr>
      <w:tr w:rsidR="00896C2D" w14:paraId="728FF305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51D2473D" w14:textId="54DD359D" w:rsidR="00896C2D" w:rsidRPr="001D462A" w:rsidRDefault="00896C2D" w:rsidP="007A45A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 w:rsidR="00B651DC"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7</w:t>
            </w:r>
          </w:p>
        </w:tc>
        <w:tc>
          <w:tcPr>
            <w:tcW w:w="3473" w:type="dxa"/>
            <w:gridSpan w:val="2"/>
            <w:vAlign w:val="center"/>
          </w:tcPr>
          <w:p w14:paraId="0B03CE3F" w14:textId="30F0E47E" w:rsidR="00896C2D" w:rsidRPr="001D462A" w:rsidRDefault="00896C2D" w:rsidP="000B105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Biyokimya</w:t>
            </w:r>
          </w:p>
        </w:tc>
        <w:tc>
          <w:tcPr>
            <w:tcW w:w="517" w:type="dxa"/>
            <w:gridSpan w:val="2"/>
            <w:vAlign w:val="center"/>
          </w:tcPr>
          <w:p w14:paraId="2C0C0D9F" w14:textId="247A82CD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5735238" w14:textId="0AF8C1D3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42616CC" w14:textId="04307CD8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4454B88" w14:textId="53321EFE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16F5575" w14:textId="44DBDCC6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6B50C654" w:rsidR="00896C2D" w:rsidRPr="00896C2D" w:rsidRDefault="003E50B0" w:rsidP="00896C2D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96C2D" w14:paraId="0AEE319B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76B0346" w14:textId="5AF35A5B" w:rsidR="00896C2D" w:rsidRPr="001D462A" w:rsidRDefault="00896C2D" w:rsidP="007A45A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 w:rsidR="00B651DC"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9</w:t>
            </w:r>
          </w:p>
        </w:tc>
        <w:tc>
          <w:tcPr>
            <w:tcW w:w="3473" w:type="dxa"/>
            <w:gridSpan w:val="2"/>
            <w:vAlign w:val="center"/>
          </w:tcPr>
          <w:p w14:paraId="7F696307" w14:textId="72D30EBB" w:rsidR="00896C2D" w:rsidRPr="001D462A" w:rsidRDefault="00896C2D" w:rsidP="000B105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ıbbi Terminoloji</w:t>
            </w:r>
          </w:p>
        </w:tc>
        <w:tc>
          <w:tcPr>
            <w:tcW w:w="517" w:type="dxa"/>
            <w:gridSpan w:val="2"/>
            <w:vAlign w:val="center"/>
          </w:tcPr>
          <w:p w14:paraId="0908F224" w14:textId="7A25C541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373E0673" w14:textId="14903C8A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618A4C88" w14:textId="51A29AEB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1A6E6AF" w14:textId="2A6DA945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AEC82EB" w14:textId="3FD73FBF" w:rsidR="00896C2D" w:rsidRPr="001D462A" w:rsidRDefault="00896C2D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0BA4B363" w:rsidR="00896C2D" w:rsidRPr="00896C2D" w:rsidRDefault="00896C2D" w:rsidP="00896C2D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DS 115</w:t>
            </w:r>
          </w:p>
        </w:tc>
      </w:tr>
      <w:tr w:rsidR="002033D8" w14:paraId="21A71EEC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6F0F264E" w14:textId="3B0DC103" w:rsidR="002033D8" w:rsidRPr="00896C2D" w:rsidRDefault="000B1053" w:rsidP="007A45A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473" w:type="dxa"/>
            <w:gridSpan w:val="2"/>
            <w:vAlign w:val="center"/>
          </w:tcPr>
          <w:p w14:paraId="333D6178" w14:textId="22E5C0BE" w:rsidR="002033D8" w:rsidRPr="00896C2D" w:rsidRDefault="002033D8" w:rsidP="000B105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gridSpan w:val="2"/>
            <w:vAlign w:val="center"/>
          </w:tcPr>
          <w:p w14:paraId="54D0F80F" w14:textId="63200AC5" w:rsidR="002033D8" w:rsidRPr="00896C2D" w:rsidRDefault="002033D8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FC92B84" w14:textId="4CD5C189" w:rsidR="002033D8" w:rsidRPr="00896C2D" w:rsidRDefault="00B651DC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433" w:type="dxa"/>
            <w:gridSpan w:val="2"/>
            <w:vAlign w:val="center"/>
          </w:tcPr>
          <w:p w14:paraId="13975F84" w14:textId="361ED934" w:rsidR="002033D8" w:rsidRPr="00896C2D" w:rsidRDefault="002033D8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31380878" w14:textId="0CF6389B" w:rsidR="002033D8" w:rsidRPr="00896C2D" w:rsidRDefault="00B651DC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975" w:type="dxa"/>
            <w:gridSpan w:val="2"/>
            <w:vAlign w:val="center"/>
          </w:tcPr>
          <w:p w14:paraId="4DA9C24D" w14:textId="2B5FC446" w:rsidR="002033D8" w:rsidRPr="00896C2D" w:rsidRDefault="002033D8" w:rsidP="000B105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048FF498" w14:textId="58B87147" w:rsidR="002033D8" w:rsidRPr="001D462A" w:rsidRDefault="002033D8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96C2D" w14:paraId="2CBB8F0C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896C2D" w:rsidRPr="0012032D" w:rsidRDefault="00896C2D" w:rsidP="007A45A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896C2D" w:rsidRPr="0012032D" w:rsidRDefault="00896C2D" w:rsidP="000B105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5E789960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96C2D" w14:paraId="4E955F68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789F232" w:rsidR="00896C2D" w:rsidRPr="0012032D" w:rsidRDefault="00896C2D" w:rsidP="007A45A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0B1053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896C2D" w:rsidRPr="0012032D" w:rsidRDefault="00896C2D" w:rsidP="000B105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53A0DB87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96C2D" w14:paraId="686FBEA3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896C2D" w:rsidRPr="0012032D" w:rsidRDefault="00896C2D" w:rsidP="007A45A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896C2D" w:rsidRPr="0012032D" w:rsidRDefault="00896C2D" w:rsidP="000B105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896C2D" w:rsidRPr="0012032D" w:rsidRDefault="00896C2D" w:rsidP="000B10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5D12BA36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797" w14:paraId="5B66A65B" w14:textId="77777777" w:rsidTr="00967797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1DE378" w14:textId="4B24FFB7" w:rsidR="00967797" w:rsidRPr="00967797" w:rsidRDefault="00967797" w:rsidP="00967797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B2D5E4" w14:textId="07701DCE" w:rsidR="00967797" w:rsidRPr="00967797" w:rsidRDefault="00967797" w:rsidP="000B1053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b/>
                <w:color w:val="000000"/>
                <w:sz w:val="20"/>
                <w:szCs w:val="20"/>
              </w:rPr>
              <w:t>12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59C45110" w14:textId="77777777" w:rsidR="00967797" w:rsidRPr="009E6ED7" w:rsidRDefault="00967797" w:rsidP="00896C2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96C2D" w14:paraId="119899B8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</w:p>
        </w:tc>
      </w:tr>
      <w:tr w:rsidR="00896C2D" w:rsidRPr="0004192A" w14:paraId="6A0F417B" w14:textId="77777777" w:rsidTr="00967797">
        <w:trPr>
          <w:trHeight w:val="571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5C22B8BF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 w:rsidR="001C47B4"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682CBECA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 Ekipmanlarının Kullanımı ve Bakımı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65366C8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6B91780D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0A147AF4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58C1FF41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766E3007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48B96962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96C2D" w:rsidRPr="0004192A" w14:paraId="553BFD7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1D53423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 w:rsidR="001C47B4"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377A5070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686866EF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616968F9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56964292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7EAE419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65FE1A98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5E78509C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96C2D" w:rsidRPr="0004192A" w14:paraId="78916D8C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27BD7AD7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 w:rsidR="001C47B4"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F8D1554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proofErr w:type="spellStart"/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Nefroloji</w:t>
            </w:r>
            <w:proofErr w:type="spellEnd"/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408CC0C5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1C6B38F4" w:rsidR="00896C2D" w:rsidRPr="001D462A" w:rsidRDefault="00406530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4A3E20B4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0FD4B733" w:rsidR="00896C2D" w:rsidRPr="001D462A" w:rsidRDefault="00406530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05262417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4E9A22B5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96C2D" w:rsidRPr="0004192A" w14:paraId="54598945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896C2D" w:rsidRPr="001D462A" w:rsidRDefault="00896C2D" w:rsidP="00896C2D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896C2D" w:rsidRPr="001D462A" w:rsidRDefault="00896C2D" w:rsidP="00896C2D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39AE5B70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96C2D" w:rsidRPr="0004192A" w14:paraId="4225EDF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896C2D" w:rsidRPr="0012032D" w:rsidRDefault="00896C2D" w:rsidP="00896C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896C2D" w:rsidRPr="0012032D" w:rsidRDefault="00896C2D" w:rsidP="00896C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70F6BC2A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96C2D" w:rsidRPr="0004192A" w14:paraId="7A807D8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896C2D" w:rsidRPr="0012032D" w:rsidRDefault="00896C2D" w:rsidP="00896C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896C2D" w:rsidRPr="0012032D" w:rsidRDefault="00896C2D" w:rsidP="00896C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449D875A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96C2D" w:rsidRPr="0004192A" w14:paraId="064D145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797F3F98" w:rsidR="00896C2D" w:rsidRPr="0012032D" w:rsidRDefault="00896C2D" w:rsidP="00896C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F26ABD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896C2D" w:rsidRPr="0012032D" w:rsidRDefault="00896C2D" w:rsidP="00896C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06D4094C" w:rsidR="00896C2D" w:rsidRPr="0012032D" w:rsidRDefault="000B1053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24E48375" w:rsidR="00896C2D" w:rsidRPr="0012032D" w:rsidRDefault="000B1053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6A5E5758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96C2D" w:rsidRPr="0004192A" w14:paraId="37A93B9B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26F613BB" w:rsidR="00896C2D" w:rsidRPr="0012032D" w:rsidRDefault="00896C2D" w:rsidP="00896C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896C2D" w:rsidRPr="0012032D" w:rsidRDefault="00896C2D" w:rsidP="00896C2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896C2D" w:rsidRPr="0012032D" w:rsidRDefault="00896C2D" w:rsidP="00896C2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4049A808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62F6E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797" w:rsidRPr="0004192A" w14:paraId="28FF3A15" w14:textId="77777777" w:rsidTr="00967797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2B811E" w14:textId="14C0CA87" w:rsidR="00967797" w:rsidRPr="00967797" w:rsidRDefault="00967797" w:rsidP="00967797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1EA079" w14:textId="30842923" w:rsidR="00967797" w:rsidRPr="00967797" w:rsidRDefault="00967797" w:rsidP="00896C2D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05FF2A1C" w14:textId="77777777" w:rsidR="00967797" w:rsidRPr="009E6ED7" w:rsidRDefault="00967797" w:rsidP="00896C2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96C2D" w:rsidRPr="0004192A" w14:paraId="0B1AC06C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</w:p>
        </w:tc>
      </w:tr>
      <w:tr w:rsidR="001D462A" w:rsidRPr="0004192A" w14:paraId="340CFBB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682DCE2" w:rsidR="001D462A" w:rsidRPr="001D462A" w:rsidRDefault="001D462A" w:rsidP="001D462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 w:rsidR="001C47B4"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917F6F" w:rsidR="001D462A" w:rsidRPr="001D462A" w:rsidRDefault="001D462A" w:rsidP="001D462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Hastalıklar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7152648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84C42C8" w:rsidR="001D462A" w:rsidRPr="001D462A" w:rsidRDefault="00406530" w:rsidP="001D462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E79F9C9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9CEECAF" w:rsidR="001D462A" w:rsidRPr="001D462A" w:rsidRDefault="00406530" w:rsidP="001D462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62B2798F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4B6270C" w:rsidR="001D462A" w:rsidRPr="0004192A" w:rsidRDefault="001D462A" w:rsidP="001D46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D462A" w:rsidRPr="0004192A" w14:paraId="30A8E057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04C0C5C8" w:rsidR="001D462A" w:rsidRPr="001D462A" w:rsidRDefault="001D462A" w:rsidP="001D462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 w:rsidR="001C47B4"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352F095F" w:rsidR="001D462A" w:rsidRPr="001D462A" w:rsidRDefault="001D462A" w:rsidP="001D462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B21A4DF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64142898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13C276C1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7AE4440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1050C0B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9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7858FD75" w:rsidR="001D462A" w:rsidRPr="0004192A" w:rsidRDefault="001D462A" w:rsidP="001D46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D462A" w:rsidRPr="0004192A" w14:paraId="55089B56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27044C6" w:rsidR="001D462A" w:rsidRPr="001D462A" w:rsidRDefault="001D462A" w:rsidP="001D462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</w:t>
            </w:r>
            <w:r w:rsidR="001C47B4">
              <w:rPr>
                <w:color w:val="000000"/>
                <w:sz w:val="20"/>
              </w:rPr>
              <w:t>S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234213D8" w:rsidR="001D462A" w:rsidRPr="001D462A" w:rsidRDefault="001D462A" w:rsidP="001D462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51E0EC59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44BCAC70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724C4FFF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1A7EE0A6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25088CAD" w:rsidR="001D462A" w:rsidRPr="001D462A" w:rsidRDefault="001D462A" w:rsidP="001D462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3DFF76F" w:rsidR="001D462A" w:rsidRPr="0004192A" w:rsidRDefault="001D462A" w:rsidP="001D462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96C2D" w:rsidRPr="0004192A" w14:paraId="77AAF97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12840B38" w:rsidR="00896C2D" w:rsidRPr="00967797" w:rsidRDefault="00967797" w:rsidP="00896C2D">
            <w:pPr>
              <w:jc w:val="left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DYZ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6B89CDA8" w:rsidR="00896C2D" w:rsidRPr="00967797" w:rsidRDefault="00896C2D" w:rsidP="00896C2D">
            <w:pPr>
              <w:jc w:val="left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20A3900F" w:rsidR="00896C2D" w:rsidRPr="00967797" w:rsidRDefault="00896C2D" w:rsidP="00896C2D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3DDA43D3" w:rsidR="00896C2D" w:rsidRPr="00967797" w:rsidRDefault="00896C2D" w:rsidP="00896C2D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968CE37" w:rsidR="00896C2D" w:rsidRPr="00967797" w:rsidRDefault="00896C2D" w:rsidP="00896C2D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4BC08A5" w:rsidR="00896C2D" w:rsidRPr="00967797" w:rsidRDefault="00896C2D" w:rsidP="00896C2D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CA474BC" w:rsidR="00896C2D" w:rsidRPr="00967797" w:rsidRDefault="00896C2D" w:rsidP="00896C2D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5EA00DC6" w:rsidR="00896C2D" w:rsidRPr="00967797" w:rsidRDefault="00896C2D" w:rsidP="00896C2D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</w:t>
            </w:r>
            <w:r w:rsidR="00967797" w:rsidRPr="00967797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797" w:rsidRPr="0004192A" w14:paraId="5A4BCB18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FF0E32" w14:textId="3BA79FDE" w:rsidR="00967797" w:rsidRPr="00967797" w:rsidRDefault="00967797" w:rsidP="00967797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DYZ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D05415" w14:textId="78A2252E" w:rsidR="00967797" w:rsidRPr="00967797" w:rsidRDefault="00967797" w:rsidP="00967797">
            <w:pPr>
              <w:jc w:val="left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365AC8" w14:textId="7F794653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458A7E" w14:textId="6A8BDEA7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DEC377" w14:textId="12E99A4B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FD6ED8" w14:textId="26D0D8C2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921A4E" w14:textId="35185615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07E0E7" w14:textId="2F25F7CC" w:rsidR="00967797" w:rsidRPr="00967797" w:rsidRDefault="00967797" w:rsidP="00967797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967797" w:rsidRPr="0004192A" w14:paraId="2B8FC046" w14:textId="77777777" w:rsidTr="00F7469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85614C" w14:textId="6B865CB3" w:rsidR="00967797" w:rsidRPr="00967797" w:rsidRDefault="00967797" w:rsidP="00967797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F23F08" w14:textId="224CBC9C" w:rsidR="00967797" w:rsidRPr="00967797" w:rsidRDefault="00967797" w:rsidP="00967797">
            <w:pPr>
              <w:jc w:val="left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8E602" w14:textId="1C473E10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4CA060" w14:textId="7424ABCC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B1432A" w14:textId="3DDFB5F5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6A7641" w14:textId="4A5453CA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4766D7" w14:textId="201F59C8" w:rsidR="00967797" w:rsidRPr="00967797" w:rsidRDefault="00967797" w:rsidP="00967797">
            <w:pPr>
              <w:jc w:val="center"/>
              <w:rPr>
                <w:color w:val="000000"/>
                <w:sz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C412E08" w14:textId="112D9058" w:rsidR="00967797" w:rsidRPr="00967797" w:rsidRDefault="00967797" w:rsidP="0096779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797" w:rsidRPr="0004192A" w14:paraId="0EC18A4B" w14:textId="77777777" w:rsidTr="00462F6E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DF4C2D" w14:textId="53C7BCB3" w:rsidR="00967797" w:rsidRPr="00967797" w:rsidRDefault="00967797" w:rsidP="00967797">
            <w:pPr>
              <w:jc w:val="right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9DF6B0" w14:textId="5F817A04" w:rsidR="00967797" w:rsidRPr="00967797" w:rsidRDefault="00967797" w:rsidP="0096779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967797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0D7EAD" w14:textId="77777777" w:rsidR="00967797" w:rsidRPr="009E1210" w:rsidRDefault="00967797" w:rsidP="0096779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67797" w:rsidRPr="0004192A" w14:paraId="6B2A38F9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967797" w:rsidRPr="0004192A" w:rsidRDefault="00967797" w:rsidP="00967797">
            <w:pPr>
              <w:jc w:val="left"/>
              <w:rPr>
                <w:sz w:val="20"/>
                <w:szCs w:val="20"/>
              </w:rPr>
            </w:pPr>
          </w:p>
        </w:tc>
      </w:tr>
      <w:tr w:rsidR="00967797" w:rsidRPr="0004192A" w14:paraId="6CF5F606" w14:textId="77777777" w:rsidTr="00C52096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44F2F5D4" w:rsidR="00967797" w:rsidRPr="001D462A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37CD9DD5" w:rsidR="00967797" w:rsidRPr="001D462A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 Hastalarında Rehabili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662CC9B8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5F4393C6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3E88FD67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86E3688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272EB847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0E15F5D" w:rsidR="00967797" w:rsidRPr="004A5456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797" w:rsidRPr="0004192A" w14:paraId="50A89032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46605076" w:rsidR="00967797" w:rsidRPr="001D462A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7FBA272" w:rsidR="00967797" w:rsidRPr="001D462A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0B93D89E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2F32EBD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54597F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FB62EDD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39613A69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13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66A64937" w:rsidR="00967797" w:rsidRPr="004A5456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797" w:rsidRPr="0004192A" w14:paraId="60D6CF71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620A9600" w:rsidR="00967797" w:rsidRPr="001D462A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4B295F42" w:rsidR="00967797" w:rsidRPr="001D462A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Böbrek Hastalarında Beslenme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BA1D6" w14:textId="0D3837FA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C75B1" w14:textId="40C832DC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BF72A" w14:textId="5B53EEDF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0DBA" w14:textId="3DFFCFC2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981FE" w14:textId="19D20ACA" w:rsidR="00967797" w:rsidRPr="001D462A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30370145" w:rsidR="00967797" w:rsidRPr="004A5456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797" w:rsidRPr="0004192A" w14:paraId="1893BDBB" w14:textId="77777777" w:rsidTr="00967797">
        <w:trPr>
          <w:trHeight w:val="538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357CBD9E" w:rsidR="00967797" w:rsidRPr="004A5456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YZ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77AB5D3" w:rsidR="00967797" w:rsidRPr="001A0B74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2F70C24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5FC25319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7A739479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7C25809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CBB2DE1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7241B5DD" w:rsidR="00967797" w:rsidRPr="00967797" w:rsidRDefault="00967797" w:rsidP="00967797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967797" w:rsidRPr="0004192A" w14:paraId="63DD4FFE" w14:textId="77777777" w:rsidTr="00967797">
        <w:trPr>
          <w:trHeight w:val="418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D72E78" w14:textId="0776D41E" w:rsidR="00967797" w:rsidRPr="004A5456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YZ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1E9361" w14:textId="53503367" w:rsidR="00967797" w:rsidRPr="001A0B74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08B0C0" w14:textId="46D0CE9C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719EA7" w14:textId="5393087E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E02B89" w14:textId="4AB9B119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F2E974" w14:textId="50CBF86D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F2FA4F" w14:textId="3C066077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796324" w14:textId="3D3D430A" w:rsidR="00967797" w:rsidRPr="009E1210" w:rsidRDefault="00967797" w:rsidP="00967797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967797" w:rsidRPr="0004192A" w14:paraId="61A4F447" w14:textId="77777777" w:rsidTr="00C40AE8">
        <w:trPr>
          <w:trHeight w:val="418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3229B" w14:textId="75EE7B4A" w:rsidR="00967797" w:rsidRPr="004A5456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3496E" w14:textId="58FCC483" w:rsidR="00967797" w:rsidRPr="001A0B74" w:rsidRDefault="00967797" w:rsidP="00967797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4F8D9" w14:textId="740BAE87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9B6849" w14:textId="7F33622E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FC8EFC" w14:textId="714A89B3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064AEA" w14:textId="53919621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74C607" w14:textId="133964CE" w:rsidR="00967797" w:rsidRPr="001A0B74" w:rsidRDefault="00967797" w:rsidP="00967797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3DDDE46" w14:textId="48C7084D" w:rsidR="00967797" w:rsidRPr="009E1210" w:rsidRDefault="00967797" w:rsidP="0096779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797" w:rsidRPr="0004192A" w14:paraId="2D644074" w14:textId="77777777" w:rsidTr="00967797">
        <w:trPr>
          <w:trHeight w:val="418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1314E4" w14:textId="55A0641E" w:rsidR="00967797" w:rsidRPr="00967797" w:rsidRDefault="00967797" w:rsidP="00967797">
            <w:pPr>
              <w:jc w:val="right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561610" w14:textId="77D5466D" w:rsidR="00967797" w:rsidRPr="004812DE" w:rsidRDefault="004812DE" w:rsidP="0096779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4812DE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991917" w14:textId="77777777" w:rsidR="00967797" w:rsidRPr="009E1210" w:rsidRDefault="00967797" w:rsidP="0096779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67797" w:rsidRPr="0004192A" w14:paraId="17D24AEB" w14:textId="77777777" w:rsidTr="00896C2D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68DADA5F" w:rsidR="00967797" w:rsidRPr="001D0B4F" w:rsidRDefault="00967797" w:rsidP="00967797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967797" w:rsidRPr="0004192A" w:rsidRDefault="00967797" w:rsidP="0096779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967797" w:rsidRPr="0004192A" w:rsidRDefault="00967797" w:rsidP="00967797">
            <w:pPr>
              <w:jc w:val="left"/>
              <w:rPr>
                <w:sz w:val="20"/>
                <w:szCs w:val="20"/>
              </w:rPr>
            </w:pPr>
          </w:p>
        </w:tc>
      </w:tr>
      <w:tr w:rsidR="00967797" w:rsidRPr="009E1210" w14:paraId="51920251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15B70B73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8121E" w14:textId="2A3F027C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4E4F225E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4CE64963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399A419E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6DD41E64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D9ED3EA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967797" w:rsidRPr="00C52096" w:rsidRDefault="00967797" w:rsidP="0096779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67797" w:rsidRPr="009E1210" w14:paraId="37AE996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134C64C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0A8290C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E3BB096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52F254D1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35ACA62D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3B6FD46E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4C354FC2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967797" w:rsidRPr="00C52096" w:rsidRDefault="00967797" w:rsidP="0096779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67797" w:rsidRPr="009E1210" w14:paraId="3DC9FCD5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3441B07A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571BFA7B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ulaşıcı Hastalıklar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6765296E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2EF35E9E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9819E54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0CA3C892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02524A88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967797" w:rsidRPr="00C52096" w:rsidRDefault="00967797" w:rsidP="0096779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67797" w:rsidRPr="009E1210" w14:paraId="495EDA2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A01ED71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26FEDE13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1A9A371A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29409CC4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ECAC726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446BC45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18B17724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967797" w:rsidRPr="00C52096" w:rsidRDefault="00967797" w:rsidP="0096779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67797" w:rsidRPr="009E1210" w14:paraId="663887AD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6B344BE9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I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50510D73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emel İmmü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507DCC85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051BD8B2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1854D7FE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09EEEF03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2E54015C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D815C" w14:textId="3DCF7206" w:rsidR="00967797" w:rsidRPr="00C52096" w:rsidRDefault="00967797" w:rsidP="0096779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67797" w:rsidRPr="009E1210" w14:paraId="6A64135C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67C4F3E5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C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09CD915B" w:rsidR="00967797" w:rsidRPr="00C52096" w:rsidRDefault="00967797" w:rsidP="0096779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iyomedikal Cihaz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2E4DF885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0043E375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4779AA83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218F4779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10B5B3B1" w:rsidR="00967797" w:rsidRPr="00C52096" w:rsidRDefault="00967797" w:rsidP="0096779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ABEB" w14:textId="5A561F14" w:rsidR="00967797" w:rsidRPr="00C52096" w:rsidRDefault="00967797" w:rsidP="0096779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28FCD9F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D462A">
        <w:rPr>
          <w:rFonts w:cs="Times New Roman"/>
          <w:sz w:val="20"/>
          <w:szCs w:val="20"/>
        </w:rPr>
        <w:t>Diyaliz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7DF502E9" w14:textId="77777777" w:rsidR="004812DE" w:rsidRPr="004812DE" w:rsidRDefault="004812DE" w:rsidP="004812DE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3B7DA0A7" w14:textId="77777777" w:rsidR="004812DE" w:rsidRPr="004812DE" w:rsidRDefault="004812DE" w:rsidP="004812DE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231F1AD7" w14:textId="5D88F1D2" w:rsidR="003302DC" w:rsidRPr="004812DE" w:rsidRDefault="004812DE" w:rsidP="004812DE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>**</w:t>
      </w:r>
      <w:r w:rsidRPr="00B52A65">
        <w:rPr>
          <w:rFonts w:cs="Times New Roman"/>
          <w:sz w:val="20"/>
          <w:szCs w:val="20"/>
          <w:vertAlign w:val="superscript"/>
        </w:rPr>
        <w:t xml:space="preserve"> 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</w:t>
      </w:r>
      <w:bookmarkStart w:id="0" w:name="_GoBack"/>
      <w:bookmarkEnd w:id="0"/>
      <w:r w:rsidRPr="004812DE">
        <w:rPr>
          <w:rFonts w:cs="Times New Roman"/>
          <w:sz w:val="20"/>
          <w:szCs w:val="20"/>
        </w:rPr>
        <w:t>ir Alan İçi Seçmeli Ders ÇAP müfredatında da var ise eşdeğer ders olarak kabul edilir.</w:t>
      </w:r>
    </w:p>
    <w:sectPr w:rsidR="003302DC" w:rsidRPr="004812D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5005D6" w14:textId="77777777" w:rsidR="004860DD" w:rsidRDefault="004860DD" w:rsidP="0004192A">
      <w:pPr>
        <w:spacing w:after="0" w:line="240" w:lineRule="auto"/>
      </w:pPr>
      <w:r>
        <w:separator/>
      </w:r>
    </w:p>
  </w:endnote>
  <w:endnote w:type="continuationSeparator" w:id="0">
    <w:p w14:paraId="154E9824" w14:textId="77777777" w:rsidR="004860DD" w:rsidRDefault="004860DD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1C5" w14:textId="77777777" w:rsidR="00C817F7" w:rsidRDefault="00C817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577CD" w14:textId="77777777" w:rsidR="00C817F7" w:rsidRDefault="00C817F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60E9" w14:textId="77777777" w:rsidR="00C817F7" w:rsidRDefault="00C817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CE0244" w14:textId="77777777" w:rsidR="004860DD" w:rsidRDefault="004860DD" w:rsidP="0004192A">
      <w:pPr>
        <w:spacing w:after="0" w:line="240" w:lineRule="auto"/>
      </w:pPr>
      <w:r>
        <w:separator/>
      </w:r>
    </w:p>
  </w:footnote>
  <w:footnote w:type="continuationSeparator" w:id="0">
    <w:p w14:paraId="7713873A" w14:textId="77777777" w:rsidR="004860DD" w:rsidRDefault="004860DD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89120" w14:textId="77777777" w:rsidR="00C817F7" w:rsidRDefault="00C817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0AB14313" w:rsidR="0004192A" w:rsidRPr="0004192A" w:rsidRDefault="00C817F7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6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D462A">
      <w:rPr>
        <w:rFonts w:eastAsia="Calibri" w:cs="Times New Roman"/>
      </w:rPr>
      <w:t>Diyaliz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71902" w14:textId="77777777" w:rsidR="00C817F7" w:rsidRDefault="00C817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36F62"/>
    <w:rsid w:val="0004192A"/>
    <w:rsid w:val="000B1053"/>
    <w:rsid w:val="0011431C"/>
    <w:rsid w:val="0012032D"/>
    <w:rsid w:val="00165EA8"/>
    <w:rsid w:val="001974C3"/>
    <w:rsid w:val="001A0B74"/>
    <w:rsid w:val="001C47B4"/>
    <w:rsid w:val="001D462A"/>
    <w:rsid w:val="002033D8"/>
    <w:rsid w:val="002136D5"/>
    <w:rsid w:val="00227360"/>
    <w:rsid w:val="00234B51"/>
    <w:rsid w:val="00263063"/>
    <w:rsid w:val="002B7109"/>
    <w:rsid w:val="002F1288"/>
    <w:rsid w:val="002F3795"/>
    <w:rsid w:val="003302DC"/>
    <w:rsid w:val="003E50B0"/>
    <w:rsid w:val="003F4FAF"/>
    <w:rsid w:val="004012F7"/>
    <w:rsid w:val="00406530"/>
    <w:rsid w:val="004176EE"/>
    <w:rsid w:val="004177DF"/>
    <w:rsid w:val="004368A7"/>
    <w:rsid w:val="00436F78"/>
    <w:rsid w:val="00462F6E"/>
    <w:rsid w:val="004812DE"/>
    <w:rsid w:val="004860DD"/>
    <w:rsid w:val="004A5456"/>
    <w:rsid w:val="004B6BED"/>
    <w:rsid w:val="004D1024"/>
    <w:rsid w:val="0050720C"/>
    <w:rsid w:val="00541DB6"/>
    <w:rsid w:val="00575B7A"/>
    <w:rsid w:val="00582CBC"/>
    <w:rsid w:val="00587421"/>
    <w:rsid w:val="005A75BC"/>
    <w:rsid w:val="005B0370"/>
    <w:rsid w:val="006420B3"/>
    <w:rsid w:val="00700540"/>
    <w:rsid w:val="00730C15"/>
    <w:rsid w:val="00755F43"/>
    <w:rsid w:val="007A0303"/>
    <w:rsid w:val="007A45A2"/>
    <w:rsid w:val="007F1C48"/>
    <w:rsid w:val="007F752E"/>
    <w:rsid w:val="00880CEC"/>
    <w:rsid w:val="00896C2D"/>
    <w:rsid w:val="008B2DF3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67797"/>
    <w:rsid w:val="0099529C"/>
    <w:rsid w:val="009A3C79"/>
    <w:rsid w:val="009A446E"/>
    <w:rsid w:val="009D2E5E"/>
    <w:rsid w:val="00A52785"/>
    <w:rsid w:val="00AC46FF"/>
    <w:rsid w:val="00AE156C"/>
    <w:rsid w:val="00AE1F99"/>
    <w:rsid w:val="00AF6529"/>
    <w:rsid w:val="00B45366"/>
    <w:rsid w:val="00B52A65"/>
    <w:rsid w:val="00B5778B"/>
    <w:rsid w:val="00B651DC"/>
    <w:rsid w:val="00B7736A"/>
    <w:rsid w:val="00BA03CA"/>
    <w:rsid w:val="00C13B17"/>
    <w:rsid w:val="00C17E49"/>
    <w:rsid w:val="00C2731A"/>
    <w:rsid w:val="00C52096"/>
    <w:rsid w:val="00C77F7A"/>
    <w:rsid w:val="00C817F7"/>
    <w:rsid w:val="00C94619"/>
    <w:rsid w:val="00CD201C"/>
    <w:rsid w:val="00D3238B"/>
    <w:rsid w:val="00D330EC"/>
    <w:rsid w:val="00D34D53"/>
    <w:rsid w:val="00D57FAC"/>
    <w:rsid w:val="00D90F69"/>
    <w:rsid w:val="00D9216E"/>
    <w:rsid w:val="00DA3481"/>
    <w:rsid w:val="00DB42BD"/>
    <w:rsid w:val="00DB4953"/>
    <w:rsid w:val="00DC2FD8"/>
    <w:rsid w:val="00E624B2"/>
    <w:rsid w:val="00E93BAE"/>
    <w:rsid w:val="00EA0B45"/>
    <w:rsid w:val="00EA4BF3"/>
    <w:rsid w:val="00EC3122"/>
    <w:rsid w:val="00ED6D16"/>
    <w:rsid w:val="00EF2F9E"/>
    <w:rsid w:val="00F26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2-03-03T14:00:00Z</dcterms:created>
  <dcterms:modified xsi:type="dcterms:W3CDTF">2022-03-04T12:15:00Z</dcterms:modified>
</cp:coreProperties>
</file>